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8E3B7" w14:textId="3E90E659" w:rsidR="0025341D" w:rsidRPr="0025341D" w:rsidRDefault="0025341D" w:rsidP="0025341D">
      <w:pPr>
        <w:tabs>
          <w:tab w:val="num" w:pos="720"/>
        </w:tabs>
        <w:ind w:left="720" w:hanging="360"/>
        <w:rPr>
          <w:i/>
          <w:iCs/>
          <w:color w:val="FF0000"/>
          <w:sz w:val="24"/>
          <w:szCs w:val="24"/>
        </w:rPr>
      </w:pPr>
      <w:r w:rsidRPr="0025341D">
        <w:rPr>
          <w:i/>
          <w:iCs/>
          <w:color w:val="FF0000"/>
          <w:sz w:val="24"/>
          <w:szCs w:val="24"/>
        </w:rPr>
        <w:t>Type II Diabetes Mallitus</w:t>
      </w:r>
    </w:p>
    <w:p w14:paraId="003E664E" w14:textId="77777777" w:rsidR="0025341D" w:rsidRPr="0025341D" w:rsidRDefault="0025341D" w:rsidP="0025341D">
      <w:pPr>
        <w:numPr>
          <w:ilvl w:val="0"/>
          <w:numId w:val="1"/>
        </w:numPr>
        <w:rPr>
          <w:i/>
          <w:iCs/>
          <w:sz w:val="24"/>
          <w:szCs w:val="24"/>
        </w:rPr>
      </w:pPr>
      <w:r w:rsidRPr="0025341D">
        <w:rPr>
          <w:i/>
          <w:iCs/>
          <w:sz w:val="24"/>
          <w:szCs w:val="24"/>
        </w:rPr>
        <w:t>Briefly describe the disease</w:t>
      </w:r>
    </w:p>
    <w:p w14:paraId="74E76033" w14:textId="42DB9177" w:rsidR="0025341D" w:rsidRPr="0025341D" w:rsidRDefault="0025341D" w:rsidP="0025341D">
      <w:pPr>
        <w:numPr>
          <w:ilvl w:val="0"/>
          <w:numId w:val="1"/>
        </w:numPr>
        <w:rPr>
          <w:i/>
          <w:iCs/>
          <w:sz w:val="24"/>
          <w:szCs w:val="24"/>
        </w:rPr>
      </w:pPr>
      <w:r w:rsidRPr="0025341D">
        <w:rPr>
          <w:i/>
          <w:iCs/>
          <w:sz w:val="24"/>
          <w:szCs w:val="24"/>
        </w:rPr>
        <w:t>Discuss a treatment protocol, innovations in medication or technology such as a new diagnostic test, surgical procedure, or a new way to interpret data for patient safety.</w:t>
      </w:r>
    </w:p>
    <w:p w14:paraId="6B6288A0" w14:textId="77777777" w:rsidR="0025341D" w:rsidRPr="0025341D" w:rsidRDefault="0025341D" w:rsidP="0025341D">
      <w:pPr>
        <w:numPr>
          <w:ilvl w:val="0"/>
          <w:numId w:val="1"/>
        </w:numPr>
        <w:rPr>
          <w:i/>
          <w:iCs/>
          <w:sz w:val="24"/>
          <w:szCs w:val="24"/>
        </w:rPr>
      </w:pPr>
      <w:r w:rsidRPr="0025341D">
        <w:rPr>
          <w:i/>
          <w:iCs/>
          <w:sz w:val="24"/>
          <w:szCs w:val="24"/>
        </w:rPr>
        <w:t>How will this be helpful in treating patients?  What are the possible risks or negative aspects?</w:t>
      </w:r>
    </w:p>
    <w:p w14:paraId="3E205358" w14:textId="77777777" w:rsidR="0025341D" w:rsidRPr="0025341D" w:rsidRDefault="0025341D" w:rsidP="0025341D">
      <w:pPr>
        <w:numPr>
          <w:ilvl w:val="0"/>
          <w:numId w:val="1"/>
        </w:numPr>
        <w:rPr>
          <w:i/>
          <w:iCs/>
          <w:sz w:val="24"/>
          <w:szCs w:val="24"/>
        </w:rPr>
      </w:pPr>
      <w:r w:rsidRPr="0025341D">
        <w:rPr>
          <w:i/>
          <w:iCs/>
          <w:sz w:val="24"/>
          <w:szCs w:val="24"/>
        </w:rPr>
        <w:t>Given that patient safety is a huge initiative in healthcare, how do you see your role be as a future RN in protecting patients who are receiving the treatment, medication, or other intervention?  What do you anticipate you will need to do, look out for, or alert others about on the healthcare team?</w:t>
      </w:r>
    </w:p>
    <w:p w14:paraId="7FF5889A" w14:textId="77777777" w:rsidR="00D15BD5" w:rsidRPr="0025341D" w:rsidRDefault="00D15BD5">
      <w:pPr>
        <w:rPr>
          <w:i/>
          <w:iCs/>
          <w:sz w:val="24"/>
          <w:szCs w:val="24"/>
        </w:rPr>
      </w:pPr>
    </w:p>
    <w:sectPr w:rsidR="00D15BD5" w:rsidRPr="002534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B5BFE"/>
    <w:multiLevelType w:val="multilevel"/>
    <w:tmpl w:val="B480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AwtTAxNzc1NjIwNTVW0lEKTi0uzszPAykwrAUAxIACwywAAAA="/>
  </w:docVars>
  <w:rsids>
    <w:rsidRoot w:val="0025341D"/>
    <w:rsid w:val="0025341D"/>
    <w:rsid w:val="004B7B7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7B2BB"/>
  <w15:chartTrackingRefBased/>
  <w15:docId w15:val="{2F37D77B-D5EA-4164-A730-27F3F8037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344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3</Words>
  <Characters>533</Characters>
  <Application>Microsoft Office Word</Application>
  <DocSecurity>0</DocSecurity>
  <Lines>4</Lines>
  <Paragraphs>1</Paragraphs>
  <ScaleCrop>false</ScaleCrop>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4T09:07:00Z</dcterms:created>
  <dcterms:modified xsi:type="dcterms:W3CDTF">2022-03-04T09:08:00Z</dcterms:modified>
</cp:coreProperties>
</file>